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93343" w:rsidRDefault="00693343"/>
    <w:p w:rsidR="009C0869" w:rsidRDefault="009C0869">
      <w:pPr>
        <w:rPr>
          <w:rFonts w:ascii="Times New Roman" w:hAnsi="Times New Roman" w:cs="Times New Roman"/>
          <w:b/>
          <w:sz w:val="24"/>
          <w:szCs w:val="24"/>
        </w:rPr>
      </w:pPr>
    </w:p>
    <w:p w:rsidR="009C0869" w:rsidRPr="005B5454" w:rsidRDefault="009C0869">
      <w:pPr>
        <w:rPr>
          <w:rFonts w:asciiTheme="majorHAnsi" w:hAnsiTheme="majorHAnsi" w:cstheme="majorHAnsi"/>
          <w:b/>
          <w:sz w:val="24"/>
          <w:szCs w:val="24"/>
        </w:rPr>
      </w:pPr>
    </w:p>
    <w:p w:rsidR="00C8476A" w:rsidRPr="005B5454" w:rsidRDefault="00C8476A">
      <w:pPr>
        <w:rPr>
          <w:rFonts w:asciiTheme="majorHAnsi" w:hAnsiTheme="majorHAnsi" w:cstheme="majorHAnsi"/>
          <w:b/>
          <w:sz w:val="24"/>
          <w:szCs w:val="24"/>
        </w:rPr>
      </w:pPr>
      <w:r w:rsidRPr="005B5454">
        <w:rPr>
          <w:rFonts w:asciiTheme="majorHAnsi" w:hAnsiTheme="majorHAnsi" w:cstheme="majorHAnsi"/>
          <w:b/>
          <w:sz w:val="24"/>
          <w:szCs w:val="24"/>
        </w:rPr>
        <w:t>ZGŁOSZENIE DO UDZIAŁU W BLENDED INTENSIVE PROGRAMME</w:t>
      </w:r>
      <w:r w:rsidR="00832439">
        <w:rPr>
          <w:rFonts w:asciiTheme="majorHAnsi" w:hAnsiTheme="majorHAnsi" w:cstheme="majorHAnsi"/>
          <w:b/>
          <w:sz w:val="24"/>
          <w:szCs w:val="24"/>
        </w:rPr>
        <w:t>S</w:t>
      </w:r>
      <w:r w:rsidRPr="005B5454">
        <w:rPr>
          <w:rFonts w:asciiTheme="majorHAnsi" w:hAnsiTheme="majorHAnsi" w:cstheme="majorHAnsi"/>
          <w:b/>
          <w:sz w:val="24"/>
          <w:szCs w:val="24"/>
        </w:rPr>
        <w:t xml:space="preserve">  (BIP)</w:t>
      </w:r>
    </w:p>
    <w:p w:rsidR="00C8476A" w:rsidRPr="005B5454" w:rsidRDefault="00C8476A">
      <w:pPr>
        <w:rPr>
          <w:rFonts w:asciiTheme="majorHAnsi" w:hAnsiTheme="majorHAnsi" w:cstheme="majorHAnsi"/>
        </w:rPr>
      </w:pPr>
    </w:p>
    <w:p w:rsidR="00E03CD1" w:rsidRDefault="00E03CD1">
      <w:bookmarkStart w:id="0" w:name="_GoBack"/>
      <w:bookmarkEnd w:id="0"/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681"/>
        <w:gridCol w:w="5381"/>
      </w:tblGrid>
      <w:tr w:rsidR="00E03CD1" w:rsidTr="00243F52">
        <w:tc>
          <w:tcPr>
            <w:tcW w:w="3681" w:type="dxa"/>
          </w:tcPr>
          <w:p w:rsidR="00E03CD1" w:rsidRPr="005B5454" w:rsidRDefault="00E03CD1">
            <w:pPr>
              <w:rPr>
                <w:rFonts w:asciiTheme="majorHAnsi" w:hAnsiTheme="majorHAnsi" w:cstheme="majorHAnsi"/>
              </w:rPr>
            </w:pPr>
            <w:r w:rsidRPr="005B5454">
              <w:rPr>
                <w:rFonts w:asciiTheme="majorHAnsi" w:hAnsiTheme="majorHAnsi" w:cstheme="majorHAnsi"/>
              </w:rPr>
              <w:t>BIP</w:t>
            </w:r>
            <w:r w:rsidR="001468EE" w:rsidRPr="005B5454">
              <w:rPr>
                <w:rFonts w:asciiTheme="majorHAnsi" w:hAnsiTheme="majorHAnsi" w:cstheme="majorHAnsi"/>
              </w:rPr>
              <w:t xml:space="preserve"> (nazwa)</w:t>
            </w:r>
          </w:p>
          <w:p w:rsidR="00243F52" w:rsidRPr="005B5454" w:rsidRDefault="00243F52">
            <w:pPr>
              <w:rPr>
                <w:rFonts w:asciiTheme="majorHAnsi" w:hAnsiTheme="majorHAnsi" w:cstheme="majorHAnsi"/>
              </w:rPr>
            </w:pPr>
          </w:p>
          <w:p w:rsidR="00243F52" w:rsidRPr="005B5454" w:rsidRDefault="00243F52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381" w:type="dxa"/>
          </w:tcPr>
          <w:p w:rsidR="00E03CD1" w:rsidRDefault="00E03CD1"/>
        </w:tc>
      </w:tr>
      <w:tr w:rsidR="00E03CD1" w:rsidTr="00243F52">
        <w:tc>
          <w:tcPr>
            <w:tcW w:w="3681" w:type="dxa"/>
          </w:tcPr>
          <w:p w:rsidR="00E03CD1" w:rsidRPr="005B5454" w:rsidRDefault="00243F52" w:rsidP="00E03CD1">
            <w:pPr>
              <w:jc w:val="both"/>
              <w:rPr>
                <w:rFonts w:asciiTheme="majorHAnsi" w:hAnsiTheme="majorHAnsi" w:cstheme="majorHAnsi"/>
              </w:rPr>
            </w:pPr>
            <w:r w:rsidRPr="005B5454">
              <w:rPr>
                <w:rFonts w:asciiTheme="majorHAnsi" w:hAnsiTheme="majorHAnsi" w:cstheme="majorHAnsi"/>
              </w:rPr>
              <w:t>Wydział UAM</w:t>
            </w:r>
            <w:r w:rsidR="00937640" w:rsidRPr="005B5454">
              <w:rPr>
                <w:rFonts w:asciiTheme="majorHAnsi" w:hAnsiTheme="majorHAnsi" w:cstheme="majorHAnsi"/>
              </w:rPr>
              <w:t xml:space="preserve"> </w:t>
            </w:r>
            <w:r w:rsidRPr="005B5454">
              <w:rPr>
                <w:rFonts w:asciiTheme="majorHAnsi" w:hAnsiTheme="majorHAnsi" w:cstheme="majorHAnsi"/>
              </w:rPr>
              <w:t>uczestniczący w BIP</w:t>
            </w:r>
          </w:p>
          <w:p w:rsidR="00243F52" w:rsidRPr="005B5454" w:rsidRDefault="00243F52" w:rsidP="00E03CD1">
            <w:pPr>
              <w:jc w:val="both"/>
              <w:rPr>
                <w:rFonts w:asciiTheme="majorHAnsi" w:hAnsiTheme="majorHAnsi" w:cstheme="majorHAnsi"/>
              </w:rPr>
            </w:pPr>
          </w:p>
          <w:p w:rsidR="00243F52" w:rsidRPr="005B5454" w:rsidRDefault="00243F52" w:rsidP="00E03CD1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5381" w:type="dxa"/>
          </w:tcPr>
          <w:p w:rsidR="00E03CD1" w:rsidRDefault="00E03CD1"/>
        </w:tc>
      </w:tr>
      <w:tr w:rsidR="00243F52" w:rsidTr="00243F52">
        <w:tc>
          <w:tcPr>
            <w:tcW w:w="3681" w:type="dxa"/>
          </w:tcPr>
          <w:p w:rsidR="00243F52" w:rsidRPr="005B5454" w:rsidRDefault="00243F52" w:rsidP="00E03CD1">
            <w:pPr>
              <w:jc w:val="both"/>
              <w:rPr>
                <w:rFonts w:asciiTheme="majorHAnsi" w:hAnsiTheme="majorHAnsi" w:cstheme="majorHAnsi"/>
              </w:rPr>
            </w:pPr>
            <w:r w:rsidRPr="005B5454">
              <w:rPr>
                <w:rFonts w:asciiTheme="majorHAnsi" w:hAnsiTheme="majorHAnsi" w:cstheme="majorHAnsi"/>
              </w:rPr>
              <w:t xml:space="preserve">Uczelnia organizująca BIP </w:t>
            </w:r>
          </w:p>
          <w:p w:rsidR="00243F52" w:rsidRPr="005B5454" w:rsidRDefault="00243F52" w:rsidP="00E03CD1">
            <w:pPr>
              <w:jc w:val="both"/>
              <w:rPr>
                <w:rFonts w:asciiTheme="majorHAnsi" w:hAnsiTheme="majorHAnsi" w:cstheme="majorHAnsi"/>
              </w:rPr>
            </w:pPr>
          </w:p>
          <w:p w:rsidR="00243F52" w:rsidRPr="005B5454" w:rsidRDefault="00243F52" w:rsidP="00E03CD1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5381" w:type="dxa"/>
          </w:tcPr>
          <w:p w:rsidR="00243F52" w:rsidRDefault="00243F52"/>
        </w:tc>
      </w:tr>
      <w:tr w:rsidR="00E03CD1" w:rsidTr="00243F52">
        <w:tc>
          <w:tcPr>
            <w:tcW w:w="3681" w:type="dxa"/>
          </w:tcPr>
          <w:p w:rsidR="00E03CD1" w:rsidRPr="005B5454" w:rsidRDefault="00243F52" w:rsidP="00243F52">
            <w:pPr>
              <w:rPr>
                <w:rFonts w:asciiTheme="majorHAnsi" w:hAnsiTheme="majorHAnsi" w:cstheme="majorHAnsi"/>
              </w:rPr>
            </w:pPr>
            <w:r w:rsidRPr="005B5454">
              <w:rPr>
                <w:rFonts w:asciiTheme="majorHAnsi" w:hAnsiTheme="majorHAnsi" w:cstheme="majorHAnsi"/>
              </w:rPr>
              <w:t>Uczelnie</w:t>
            </w:r>
            <w:r w:rsidR="00E03CD1" w:rsidRPr="005B5454">
              <w:rPr>
                <w:rFonts w:asciiTheme="majorHAnsi" w:hAnsiTheme="majorHAnsi" w:cstheme="majorHAnsi"/>
              </w:rPr>
              <w:t xml:space="preserve"> </w:t>
            </w:r>
            <w:r w:rsidRPr="005B5454">
              <w:rPr>
                <w:rFonts w:asciiTheme="majorHAnsi" w:hAnsiTheme="majorHAnsi" w:cstheme="majorHAnsi"/>
              </w:rPr>
              <w:t xml:space="preserve">uczestniczące w BIP </w:t>
            </w:r>
          </w:p>
          <w:p w:rsidR="00243F52" w:rsidRPr="005B5454" w:rsidRDefault="00243F52" w:rsidP="00243F52">
            <w:pPr>
              <w:rPr>
                <w:rFonts w:asciiTheme="majorHAnsi" w:hAnsiTheme="majorHAnsi" w:cstheme="majorHAnsi"/>
              </w:rPr>
            </w:pPr>
          </w:p>
          <w:p w:rsidR="00243F52" w:rsidRPr="005B5454" w:rsidRDefault="00243F52" w:rsidP="00243F52">
            <w:pPr>
              <w:rPr>
                <w:rFonts w:asciiTheme="majorHAnsi" w:hAnsiTheme="majorHAnsi" w:cstheme="majorHAnsi"/>
              </w:rPr>
            </w:pPr>
          </w:p>
          <w:p w:rsidR="00243F52" w:rsidRPr="005B5454" w:rsidRDefault="00243F52" w:rsidP="00243F52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381" w:type="dxa"/>
          </w:tcPr>
          <w:p w:rsidR="00E03CD1" w:rsidRDefault="00E03CD1"/>
        </w:tc>
      </w:tr>
      <w:tr w:rsidR="00E03CD1" w:rsidTr="00243F52">
        <w:tc>
          <w:tcPr>
            <w:tcW w:w="3681" w:type="dxa"/>
          </w:tcPr>
          <w:p w:rsidR="00E03CD1" w:rsidRPr="005B5454" w:rsidRDefault="00243F52">
            <w:pPr>
              <w:rPr>
                <w:rFonts w:asciiTheme="majorHAnsi" w:hAnsiTheme="majorHAnsi" w:cstheme="majorHAnsi"/>
              </w:rPr>
            </w:pPr>
            <w:r w:rsidRPr="005B5454">
              <w:rPr>
                <w:rFonts w:asciiTheme="majorHAnsi" w:hAnsiTheme="majorHAnsi" w:cstheme="majorHAnsi"/>
              </w:rPr>
              <w:t xml:space="preserve">Termin mobilności fizycznej </w:t>
            </w:r>
          </w:p>
          <w:p w:rsidR="00243F52" w:rsidRPr="005B5454" w:rsidRDefault="00243F52">
            <w:pPr>
              <w:rPr>
                <w:rFonts w:asciiTheme="majorHAnsi" w:hAnsiTheme="majorHAnsi" w:cstheme="majorHAnsi"/>
              </w:rPr>
            </w:pPr>
          </w:p>
          <w:p w:rsidR="00243F52" w:rsidRPr="005B5454" w:rsidRDefault="00243F52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381" w:type="dxa"/>
          </w:tcPr>
          <w:p w:rsidR="00E03CD1" w:rsidRDefault="00E03CD1"/>
        </w:tc>
      </w:tr>
      <w:tr w:rsidR="00E03CD1" w:rsidTr="00243F52">
        <w:tc>
          <w:tcPr>
            <w:tcW w:w="3681" w:type="dxa"/>
          </w:tcPr>
          <w:p w:rsidR="00243F52" w:rsidRPr="005B5454" w:rsidRDefault="00243F52">
            <w:pPr>
              <w:rPr>
                <w:rFonts w:asciiTheme="majorHAnsi" w:hAnsiTheme="majorHAnsi" w:cstheme="majorHAnsi"/>
              </w:rPr>
            </w:pPr>
            <w:r w:rsidRPr="005B5454">
              <w:rPr>
                <w:rFonts w:asciiTheme="majorHAnsi" w:hAnsiTheme="majorHAnsi" w:cstheme="majorHAnsi"/>
              </w:rPr>
              <w:t>Opiekun dydaktyczny</w:t>
            </w:r>
            <w:r w:rsidR="000D50EB" w:rsidRPr="005B5454">
              <w:rPr>
                <w:rFonts w:asciiTheme="majorHAnsi" w:hAnsiTheme="majorHAnsi" w:cstheme="majorHAnsi"/>
              </w:rPr>
              <w:t xml:space="preserve"> UAM</w:t>
            </w:r>
            <w:r w:rsidRPr="005B5454">
              <w:rPr>
                <w:rFonts w:asciiTheme="majorHAnsi" w:hAnsiTheme="majorHAnsi" w:cstheme="majorHAnsi"/>
              </w:rPr>
              <w:t xml:space="preserve"> biorący udział w BIP</w:t>
            </w:r>
            <w:r w:rsidR="001468EE" w:rsidRPr="005B5454">
              <w:rPr>
                <w:rFonts w:asciiTheme="majorHAnsi" w:hAnsiTheme="majorHAnsi" w:cstheme="majorHAnsi"/>
              </w:rPr>
              <w:t xml:space="preserve"> </w:t>
            </w:r>
            <w:r w:rsidRPr="005B5454">
              <w:rPr>
                <w:rFonts w:asciiTheme="majorHAnsi" w:hAnsiTheme="majorHAnsi" w:cstheme="majorHAnsi"/>
              </w:rPr>
              <w:t>(</w:t>
            </w:r>
            <w:r w:rsidR="001468EE" w:rsidRPr="005B5454">
              <w:rPr>
                <w:rFonts w:asciiTheme="majorHAnsi" w:hAnsiTheme="majorHAnsi" w:cstheme="majorHAnsi"/>
              </w:rPr>
              <w:t>i</w:t>
            </w:r>
            <w:r w:rsidRPr="005B5454">
              <w:rPr>
                <w:rFonts w:asciiTheme="majorHAnsi" w:hAnsiTheme="majorHAnsi" w:cstheme="majorHAnsi"/>
              </w:rPr>
              <w:t>mię, nazwisko, adres email)</w:t>
            </w:r>
          </w:p>
          <w:p w:rsidR="001468EE" w:rsidRPr="005B5454" w:rsidRDefault="001468EE">
            <w:pPr>
              <w:rPr>
                <w:rFonts w:asciiTheme="majorHAnsi" w:hAnsiTheme="majorHAnsi" w:cstheme="majorHAnsi"/>
              </w:rPr>
            </w:pPr>
          </w:p>
          <w:p w:rsidR="00243F52" w:rsidRPr="005B5454" w:rsidRDefault="00243F52">
            <w:pPr>
              <w:rPr>
                <w:rFonts w:asciiTheme="majorHAnsi" w:hAnsiTheme="majorHAnsi" w:cstheme="majorHAnsi"/>
              </w:rPr>
            </w:pPr>
          </w:p>
          <w:p w:rsidR="00243F52" w:rsidRPr="005B5454" w:rsidRDefault="00243F52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381" w:type="dxa"/>
          </w:tcPr>
          <w:p w:rsidR="00E03CD1" w:rsidRDefault="00E03CD1"/>
        </w:tc>
      </w:tr>
      <w:tr w:rsidR="00E03CD1" w:rsidTr="00243F52">
        <w:tc>
          <w:tcPr>
            <w:tcW w:w="3681" w:type="dxa"/>
          </w:tcPr>
          <w:p w:rsidR="00E03CD1" w:rsidRPr="005B5454" w:rsidRDefault="00243F52">
            <w:pPr>
              <w:rPr>
                <w:rFonts w:asciiTheme="majorHAnsi" w:hAnsiTheme="majorHAnsi" w:cstheme="majorHAnsi"/>
              </w:rPr>
            </w:pPr>
            <w:r w:rsidRPr="005B5454">
              <w:rPr>
                <w:rFonts w:asciiTheme="majorHAnsi" w:hAnsiTheme="majorHAnsi" w:cstheme="majorHAnsi"/>
              </w:rPr>
              <w:t>Studenci</w:t>
            </w:r>
            <w:r w:rsidR="000D50EB" w:rsidRPr="005B5454">
              <w:rPr>
                <w:rFonts w:asciiTheme="majorHAnsi" w:hAnsiTheme="majorHAnsi" w:cstheme="majorHAnsi"/>
              </w:rPr>
              <w:t xml:space="preserve"> UAM</w:t>
            </w:r>
            <w:r w:rsidRPr="005B5454">
              <w:rPr>
                <w:rFonts w:asciiTheme="majorHAnsi" w:hAnsiTheme="majorHAnsi" w:cstheme="majorHAnsi"/>
              </w:rPr>
              <w:t xml:space="preserve"> zakwalifikowani do udziału w BIP (imię, nazwisko, numer indeksu)</w:t>
            </w:r>
          </w:p>
          <w:p w:rsidR="00243F52" w:rsidRPr="005B5454" w:rsidRDefault="00243F52">
            <w:pPr>
              <w:rPr>
                <w:rFonts w:asciiTheme="majorHAnsi" w:hAnsiTheme="majorHAnsi" w:cstheme="majorHAnsi"/>
              </w:rPr>
            </w:pPr>
          </w:p>
          <w:p w:rsidR="00243F52" w:rsidRPr="005B5454" w:rsidRDefault="00243F52">
            <w:pPr>
              <w:rPr>
                <w:rFonts w:asciiTheme="majorHAnsi" w:hAnsiTheme="majorHAnsi" w:cstheme="majorHAnsi"/>
              </w:rPr>
            </w:pPr>
          </w:p>
          <w:p w:rsidR="00243F52" w:rsidRPr="005B5454" w:rsidRDefault="00243F52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381" w:type="dxa"/>
          </w:tcPr>
          <w:p w:rsidR="00E03CD1" w:rsidRDefault="00E03CD1"/>
          <w:p w:rsidR="00243F52" w:rsidRDefault="00243F52"/>
          <w:p w:rsidR="00243F52" w:rsidRDefault="00243F52"/>
        </w:tc>
      </w:tr>
    </w:tbl>
    <w:p w:rsidR="00E03CD1" w:rsidRDefault="00E03CD1"/>
    <w:p w:rsidR="00E03CD1" w:rsidRDefault="00E03CD1"/>
    <w:p w:rsidR="00E03CD1" w:rsidRDefault="00E03CD1"/>
    <w:p w:rsidR="00E03CD1" w:rsidRDefault="00227D5A">
      <w:r>
        <w:t xml:space="preserve">Podpis Dziekana </w:t>
      </w:r>
    </w:p>
    <w:p w:rsidR="00227D5A" w:rsidRDefault="00227D5A"/>
    <w:p w:rsidR="00227D5A" w:rsidRDefault="00227D5A">
      <w:r>
        <w:t>………………………………………………………….</w:t>
      </w:r>
    </w:p>
    <w:p w:rsidR="00E03CD1" w:rsidRDefault="00E03CD1"/>
    <w:p w:rsidR="00E03CD1" w:rsidRDefault="00E03CD1"/>
    <w:p w:rsidR="00234ECA" w:rsidRDefault="00234ECA"/>
    <w:p w:rsidR="00C8476A" w:rsidRDefault="00C8476A"/>
    <w:p w:rsidR="00C8476A" w:rsidRDefault="00C8476A"/>
    <w:p w:rsidR="00C8476A" w:rsidRDefault="00C8476A"/>
    <w:sectPr w:rsidR="00C8476A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8476A" w:rsidRDefault="00C8476A" w:rsidP="00C8476A">
      <w:pPr>
        <w:spacing w:after="0" w:line="240" w:lineRule="auto"/>
      </w:pPr>
      <w:r>
        <w:separator/>
      </w:r>
    </w:p>
  </w:endnote>
  <w:endnote w:type="continuationSeparator" w:id="0">
    <w:p w:rsidR="00C8476A" w:rsidRDefault="00C8476A" w:rsidP="00C847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8476A" w:rsidRDefault="00C8476A" w:rsidP="00C8476A">
      <w:pPr>
        <w:spacing w:after="0" w:line="240" w:lineRule="auto"/>
      </w:pPr>
      <w:r>
        <w:separator/>
      </w:r>
    </w:p>
  </w:footnote>
  <w:footnote w:type="continuationSeparator" w:id="0">
    <w:p w:rsidR="00C8476A" w:rsidRDefault="00C8476A" w:rsidP="00C847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8476A" w:rsidRDefault="00C8476A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0" locked="0" layoutInCell="1" allowOverlap="1" wp14:anchorId="09524219" wp14:editId="33BE73E7">
          <wp:simplePos x="0" y="0"/>
          <wp:positionH relativeFrom="page">
            <wp:posOffset>-9524</wp:posOffset>
          </wp:positionH>
          <wp:positionV relativeFrom="page">
            <wp:align>top</wp:align>
          </wp:positionV>
          <wp:extent cx="7543800" cy="1076325"/>
          <wp:effectExtent l="190500" t="57150" r="0" b="9525"/>
          <wp:wrapSquare wrapText="bothSides"/>
          <wp:docPr id="5" name="Bild 2" descr="EPLUS_bannerHORIZ-0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EPLUS_bannerHORIZ-0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3800" cy="1076325"/>
                  </a:xfrm>
                  <a:prstGeom prst="rect">
                    <a:avLst/>
                  </a:prstGeom>
                  <a:noFill/>
                  <a:effectLst>
                    <a:outerShdw dist="184915" dir="11756724" algn="ctr" rotWithShape="0">
                      <a:srgbClr val="808080"/>
                    </a:outerShdw>
                  </a:effec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C8476A" w:rsidRDefault="00C8476A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TE1MbIwMTeztDBQ0lEKTi0uzszPAykwrQUAu1MuhywAAAA="/>
  </w:docVars>
  <w:rsids>
    <w:rsidRoot w:val="00700D22"/>
    <w:rsid w:val="000D50EB"/>
    <w:rsid w:val="001468EE"/>
    <w:rsid w:val="00227D5A"/>
    <w:rsid w:val="00234ECA"/>
    <w:rsid w:val="00243F52"/>
    <w:rsid w:val="0031660F"/>
    <w:rsid w:val="005B5454"/>
    <w:rsid w:val="00693343"/>
    <w:rsid w:val="00700D22"/>
    <w:rsid w:val="00832439"/>
    <w:rsid w:val="008F377D"/>
    <w:rsid w:val="00937640"/>
    <w:rsid w:val="009C0869"/>
    <w:rsid w:val="00BF0EB9"/>
    <w:rsid w:val="00C8476A"/>
    <w:rsid w:val="00D41ACA"/>
    <w:rsid w:val="00E03C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5:chartTrackingRefBased/>
  <w15:docId w15:val="{1373FA53-8196-4E99-BBE9-3A5A1A395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C8476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8476A"/>
  </w:style>
  <w:style w:type="paragraph" w:styleId="Stopka">
    <w:name w:val="footer"/>
    <w:basedOn w:val="Normalny"/>
    <w:link w:val="StopkaZnak"/>
    <w:uiPriority w:val="99"/>
    <w:unhideWhenUsed/>
    <w:rsid w:val="00C8476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8476A"/>
  </w:style>
  <w:style w:type="table" w:styleId="Tabela-Siatka">
    <w:name w:val="Table Grid"/>
    <w:basedOn w:val="Standardowy"/>
    <w:uiPriority w:val="39"/>
    <w:rsid w:val="00E03C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61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lwia Ogórkiewicz</dc:creator>
  <cp:keywords/>
  <dc:description/>
  <cp:lastModifiedBy>Sylwia Ogórkiewicz</cp:lastModifiedBy>
  <cp:revision>14</cp:revision>
  <dcterms:created xsi:type="dcterms:W3CDTF">2021-11-08T14:29:00Z</dcterms:created>
  <dcterms:modified xsi:type="dcterms:W3CDTF">2021-11-18T07:36:00Z</dcterms:modified>
</cp:coreProperties>
</file>